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391" w:rsidRPr="001A672A" w:rsidRDefault="00162391" w:rsidP="00162391">
      <w:pPr>
        <w:jc w:val="right"/>
        <w:rPr>
          <w:b/>
        </w:rPr>
      </w:pPr>
      <w:bookmarkStart w:id="0" w:name="_GoBack"/>
      <w:bookmarkEnd w:id="0"/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957"/>
        <w:gridCol w:w="4665"/>
      </w:tblGrid>
      <w:tr w:rsidR="001A672A" w:rsidRPr="001A672A" w:rsidTr="00875327">
        <w:tc>
          <w:tcPr>
            <w:tcW w:w="4957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/>
        </w:tc>
      </w:tr>
      <w:tr w:rsidR="001A672A" w:rsidRPr="001A672A" w:rsidTr="00875327">
        <w:tc>
          <w:tcPr>
            <w:tcW w:w="4957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665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665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875327">
        <w:tc>
          <w:tcPr>
            <w:tcW w:w="4957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Default="00875327" w:rsidP="00875327">
            <w:r>
              <w:t xml:space="preserve">1. </w:t>
            </w:r>
            <w:r w:rsidR="003C59C7">
              <w:t xml:space="preserve">februar </w:t>
            </w:r>
            <w:r>
              <w:t>-</w:t>
            </w:r>
            <w:r w:rsidR="00E927E2">
              <w:t xml:space="preserve"> </w:t>
            </w:r>
            <w:r>
              <w:t>30</w:t>
            </w:r>
            <w:r w:rsidR="003C59C7">
              <w:t>.</w:t>
            </w:r>
            <w:r w:rsidR="00E927E2">
              <w:t xml:space="preserve"> </w:t>
            </w:r>
            <w:r w:rsidR="003C59C7">
              <w:t>juni</w:t>
            </w:r>
            <w:r w:rsidR="00660B16">
              <w:t xml:space="preserve"> </w:t>
            </w:r>
            <w:r>
              <w:t>(forårssemesteret)</w:t>
            </w:r>
            <w:r w:rsidR="0073783A">
              <w:t>*</w:t>
            </w:r>
          </w:p>
          <w:p w:rsidR="00875327" w:rsidRPr="001A672A" w:rsidRDefault="00875327" w:rsidP="00875327">
            <w:r>
              <w:t>1. september - 31. januar (efterårssemesteret)</w:t>
            </w:r>
            <w:r w:rsidR="0094041E">
              <w:t>*</w:t>
            </w:r>
          </w:p>
          <w:p w:rsidR="0009369E" w:rsidRPr="001A672A" w:rsidRDefault="0009369E" w:rsidP="009C6627"/>
          <w:p w:rsidR="00D4752A" w:rsidRPr="001A672A" w:rsidRDefault="00D4752A" w:rsidP="00202856"/>
        </w:tc>
        <w:tc>
          <w:tcPr>
            <w:tcW w:w="4665" w:type="dxa"/>
          </w:tcPr>
          <w:p w:rsidR="00623C59" w:rsidRPr="001A672A" w:rsidRDefault="00623C59" w:rsidP="008A7805">
            <w:r>
              <w:t>Midtvejsmødet</w:t>
            </w:r>
            <w:r w:rsidR="001E3FE6">
              <w:t xml:space="preserve"> </w:t>
            </w:r>
            <w:r w:rsidR="008A7805">
              <w:t>planlægges</w:t>
            </w:r>
            <w:r>
              <w:t xml:space="preserve"> af den studerendes vejleder </w:t>
            </w:r>
            <w:r w:rsidR="008A7805">
              <w:t>og afholdes onlin</w:t>
            </w:r>
            <w:r w:rsidR="00315728">
              <w:t xml:space="preserve">e </w:t>
            </w:r>
            <w:r w:rsidR="005776BA">
              <w:t xml:space="preserve">i </w:t>
            </w:r>
            <w:r w:rsidR="003C59C7">
              <w:t>april</w:t>
            </w:r>
            <w:r w:rsidR="005776BA">
              <w:t xml:space="preserve"> (forårssemesteret) og </w:t>
            </w:r>
            <w:r w:rsidR="0074492E">
              <w:t xml:space="preserve">i </w:t>
            </w:r>
            <w:r w:rsidR="005776BA">
              <w:t>oktober (efterårssemesteret)</w:t>
            </w:r>
            <w:r w:rsidR="003C59C7">
              <w:t xml:space="preserve"> </w:t>
            </w:r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t xml:space="preserve">Det er en forudsætning for aftalens ikrafttræden, at den studerende har bestået 5. semester af </w:t>
      </w:r>
      <w:r w:rsidR="00315728">
        <w:t>b</w:t>
      </w:r>
      <w:r>
        <w:t>acheloruddannelsen ved Arkitektskolen Aarhus for at kunne tage i praktik på sit 6. semester.</w:t>
      </w:r>
    </w:p>
    <w:p w:rsidR="00875327" w:rsidRDefault="00875327" w:rsidP="00D0777D"/>
    <w:p w:rsidR="00875327" w:rsidRDefault="00875327" w:rsidP="00D0777D">
      <w:r>
        <w:t xml:space="preserve">*Der skal forventes en til to dages praktikafrapporttering i slutningen af hvert semester, hvor den studerende skal til bedømmelse på skolen.  </w:t>
      </w:r>
    </w:p>
    <w:p w:rsidR="00315728" w:rsidRDefault="00315728" w:rsidP="00D0777D"/>
    <w:p w:rsidR="00315728" w:rsidRDefault="00315728" w:rsidP="00D0777D">
      <w:r>
        <w:t xml:space="preserve">Ved praktik udenfor Skandinavien kan der søges dispensation for online bedømmelse senest </w:t>
      </w:r>
      <w:r w:rsidR="0074492E">
        <w:t xml:space="preserve">den </w:t>
      </w:r>
      <w:r w:rsidR="003C59C7">
        <w:rPr>
          <w:b/>
        </w:rPr>
        <w:t xml:space="preserve">1. juni </w:t>
      </w:r>
      <w:r w:rsidR="005776BA" w:rsidRPr="005776BA">
        <w:t>(forårssemesteret)</w:t>
      </w:r>
      <w:r w:rsidR="005776BA">
        <w:rPr>
          <w:b/>
        </w:rPr>
        <w:t xml:space="preserve"> </w:t>
      </w:r>
      <w:r w:rsidR="005776BA" w:rsidRPr="0074492E">
        <w:t xml:space="preserve">og </w:t>
      </w:r>
      <w:r w:rsidR="0074492E" w:rsidRPr="0074492E">
        <w:t>den</w:t>
      </w:r>
      <w:r w:rsidR="0074492E">
        <w:rPr>
          <w:b/>
        </w:rPr>
        <w:t xml:space="preserve"> </w:t>
      </w:r>
      <w:r w:rsidR="005776BA">
        <w:rPr>
          <w:b/>
        </w:rPr>
        <w:t xml:space="preserve">1. december </w:t>
      </w:r>
      <w:r w:rsidR="005776BA">
        <w:t>(efterårssemesteret)</w:t>
      </w:r>
      <w:r>
        <w:t xml:space="preserve"> via</w:t>
      </w:r>
      <w:r w:rsidR="0074492E">
        <w:t xml:space="preserve"> </w:t>
      </w:r>
      <w:hyperlink r:id="rId9" w:history="1">
        <w:r w:rsidR="0074492E" w:rsidRPr="001B016F">
          <w:rPr>
            <w:rStyle w:val="Hyperlink"/>
          </w:rPr>
          <w:t>studieadministationen@aarch.dk</w:t>
        </w:r>
      </w:hyperlink>
      <w:r w:rsidR="00BF600B">
        <w:rPr>
          <w:rStyle w:val="Hyperlink"/>
        </w:rPr>
        <w:t>.</w:t>
      </w:r>
    </w:p>
    <w:p w:rsidR="00D0777D" w:rsidRDefault="00D0777D" w:rsidP="00580FCF"/>
    <w:p w:rsidR="0094041E" w:rsidRPr="001A672A" w:rsidRDefault="0094041E" w:rsidP="00580FCF"/>
    <w:p w:rsidR="005776BA" w:rsidRDefault="0009369E" w:rsidP="00580FCF">
      <w:r w:rsidRPr="001A672A">
        <w:lastRenderedPageBreak/>
        <w:t>Praktikaftalen skal</w:t>
      </w:r>
      <w:r w:rsidR="00252366" w:rsidRPr="001A672A">
        <w:t xml:space="preserve"> u</w:t>
      </w:r>
      <w:r w:rsidRPr="001A672A">
        <w:t>ploades på Arkitektskolen</w:t>
      </w:r>
      <w:r w:rsidR="005776BA">
        <w:t xml:space="preserve">s </w:t>
      </w:r>
      <w:hyperlink r:id="rId10" w:history="1">
        <w:r w:rsidR="005776BA" w:rsidRPr="005776BA">
          <w:rPr>
            <w:rStyle w:val="Hyperlink"/>
          </w:rPr>
          <w:t>intra</w:t>
        </w:r>
      </w:hyperlink>
      <w:r w:rsidR="005776BA">
        <w:t>:</w:t>
      </w:r>
    </w:p>
    <w:p w:rsidR="0009369E" w:rsidRDefault="005776BA" w:rsidP="00580FCF">
      <w:pPr>
        <w:rPr>
          <w:b/>
        </w:rPr>
      </w:pPr>
      <w:r>
        <w:t xml:space="preserve">Forårssemesteret senest </w:t>
      </w:r>
      <w:r w:rsidR="0009369E" w:rsidRPr="001A672A">
        <w:t xml:space="preserve">den </w:t>
      </w:r>
      <w:r w:rsidR="0014084C">
        <w:rPr>
          <w:b/>
        </w:rPr>
        <w:t>1</w:t>
      </w:r>
      <w:r w:rsidR="008A7805">
        <w:rPr>
          <w:b/>
        </w:rPr>
        <w:t>5</w:t>
      </w:r>
      <w:r w:rsidR="0014084C">
        <w:rPr>
          <w:b/>
        </w:rPr>
        <w:t xml:space="preserve">. </w:t>
      </w:r>
      <w:r w:rsidR="003C59C7">
        <w:rPr>
          <w:b/>
        </w:rPr>
        <w:t>november</w:t>
      </w:r>
    </w:p>
    <w:p w:rsidR="005776BA" w:rsidRPr="001A672A" w:rsidRDefault="005776BA" w:rsidP="00580FCF">
      <w:r>
        <w:t xml:space="preserve">Efterårssemesteret senest den </w:t>
      </w:r>
      <w:r w:rsidRPr="005776BA">
        <w:rPr>
          <w:b/>
        </w:rPr>
        <w:t>15. maj</w:t>
      </w:r>
      <w:r>
        <w:t xml:space="preserve"> </w:t>
      </w:r>
    </w:p>
    <w:p w:rsidR="0009369E" w:rsidRPr="001A672A" w:rsidRDefault="0009369E" w:rsidP="00580FCF"/>
    <w:p w:rsidR="0074492E" w:rsidRDefault="0074492E" w:rsidP="00580FCF">
      <w:pPr>
        <w:rPr>
          <w:b/>
        </w:rPr>
      </w:pPr>
    </w:p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</w:t>
      </w:r>
      <w:r w:rsidR="000B1096">
        <w:t>,</w:t>
      </w:r>
      <w:r w:rsidR="009C6627" w:rsidRPr="001A672A">
        <w:t xml:space="preserve">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Default="009C6627" w:rsidP="009C6627"/>
    <w:p w:rsidR="00875327" w:rsidRPr="001A672A" w:rsidRDefault="008753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lastRenderedPageBreak/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Default="00880055" w:rsidP="00BF1BC7"/>
    <w:p w:rsidR="0094041E" w:rsidRPr="001A672A" w:rsidRDefault="0094041E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94041E" w:rsidRDefault="0094041E" w:rsidP="008C776D">
      <w:pPr>
        <w:rPr>
          <w:b/>
        </w:rPr>
      </w:pPr>
    </w:p>
    <w:p w:rsidR="0094041E" w:rsidRDefault="0094041E" w:rsidP="008C776D">
      <w:pPr>
        <w:rPr>
          <w:b/>
        </w:rPr>
      </w:pPr>
    </w:p>
    <w:p w:rsidR="004C4F8E" w:rsidRDefault="004C4F8E" w:rsidP="008C776D">
      <w:pPr>
        <w:rPr>
          <w:b/>
        </w:rPr>
      </w:pPr>
    </w:p>
    <w:p w:rsidR="004C4F8E" w:rsidRDefault="004C4F8E" w:rsidP="008C776D">
      <w:pPr>
        <w:rPr>
          <w:b/>
        </w:rPr>
      </w:pPr>
    </w:p>
    <w:p w:rsidR="0094041E" w:rsidRDefault="0094041E" w:rsidP="008C776D">
      <w:pPr>
        <w:rPr>
          <w:b/>
        </w:rPr>
      </w:pP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875327" w:rsidRDefault="00875327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</w:t>
      </w:r>
      <w:r w:rsidR="000B1096">
        <w:rPr>
          <w:rFonts w:cstheme="minorHAnsi"/>
          <w:iCs/>
        </w:rPr>
        <w:t>,</w:t>
      </w:r>
      <w:r w:rsidRPr="001E3FE6">
        <w:rPr>
          <w:rFonts w:cstheme="minorHAnsi"/>
          <w:iCs/>
        </w:rPr>
        <w:t xml:space="preserve">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>studieelement til 30 ECTS point</w:t>
      </w:r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 xml:space="preserve">Midtvejs i praktikperioden afholdes </w:t>
      </w:r>
      <w:r w:rsidR="001F5206">
        <w:t>online</w:t>
      </w:r>
      <w:r w:rsidRPr="001A672A">
        <w:t xml:space="preserve">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</w:t>
      </w:r>
      <w:r w:rsidR="00757829">
        <w:t>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Default="00AD3C74" w:rsidP="009C6627">
      <w:pPr>
        <w:rPr>
          <w:b/>
        </w:rPr>
      </w:pPr>
    </w:p>
    <w:p w:rsidR="0094041E" w:rsidRDefault="0094041E" w:rsidP="009C6627">
      <w:pPr>
        <w:rPr>
          <w:b/>
        </w:rPr>
      </w:pPr>
    </w:p>
    <w:p w:rsidR="004C4F8E" w:rsidRDefault="004C4F8E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afrapportering </w:t>
      </w:r>
      <w:r w:rsidR="008C776D" w:rsidRPr="001A672A">
        <w:t xml:space="preserve"> af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</w:t>
      </w:r>
      <w:r w:rsidR="000B1096">
        <w:t xml:space="preserve"> oktober</w:t>
      </w:r>
      <w:r w:rsidR="00337427">
        <w:t xml:space="preserve"> for studerende i praktik i et efterårssemester og </w:t>
      </w:r>
      <w:r w:rsidR="000B1096">
        <w:t>april</w:t>
      </w:r>
      <w:r w:rsidR="00337427">
        <w:t xml:space="preserve"> for studerende i praktik i et forårssemester</w:t>
      </w:r>
      <w:r>
        <w:t xml:space="preserve">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Default="00A92C5D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Default="00BF600B" w:rsidP="00A26BC5">
      <w:pPr>
        <w:pStyle w:val="Listeafsnit"/>
        <w:ind w:left="0"/>
        <w:rPr>
          <w:b/>
        </w:rPr>
      </w:pPr>
    </w:p>
    <w:p w:rsidR="00BF600B" w:rsidRPr="001A672A" w:rsidRDefault="00BF600B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25F" w:rsidRDefault="00B3025F" w:rsidP="002345EA">
      <w:r>
        <w:separator/>
      </w:r>
    </w:p>
  </w:endnote>
  <w:endnote w:type="continuationSeparator" w:id="0">
    <w:p w:rsidR="00B3025F" w:rsidRDefault="00B3025F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altName w:val="Calibri"/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25F" w:rsidRDefault="00B3025F" w:rsidP="002345EA">
      <w:r>
        <w:separator/>
      </w:r>
    </w:p>
  </w:footnote>
  <w:footnote w:type="continuationSeparator" w:id="0">
    <w:p w:rsidR="00B3025F" w:rsidRDefault="00B3025F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813747"/>
    <w:multiLevelType w:val="hybridMultilevel"/>
    <w:tmpl w:val="82E87A8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6"/>
  </w:num>
  <w:num w:numId="11">
    <w:abstractNumId w:val="2"/>
  </w:num>
  <w:num w:numId="12">
    <w:abstractNumId w:val="14"/>
  </w:num>
  <w:num w:numId="13">
    <w:abstractNumId w:val="9"/>
  </w:num>
  <w:num w:numId="14">
    <w:abstractNumId w:val="15"/>
  </w:num>
  <w:num w:numId="15">
    <w:abstractNumId w:val="6"/>
  </w:num>
  <w:num w:numId="16">
    <w:abstractNumId w:val="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sFAAGy0QgtAAAA"/>
  </w:docVars>
  <w:rsids>
    <w:rsidRoot w:val="009C6627"/>
    <w:rsid w:val="00023379"/>
    <w:rsid w:val="0003134F"/>
    <w:rsid w:val="000523C3"/>
    <w:rsid w:val="0009369E"/>
    <w:rsid w:val="000B1096"/>
    <w:rsid w:val="000F48BD"/>
    <w:rsid w:val="0014084C"/>
    <w:rsid w:val="00162391"/>
    <w:rsid w:val="001A672A"/>
    <w:rsid w:val="001B199E"/>
    <w:rsid w:val="001C1221"/>
    <w:rsid w:val="001E0E1D"/>
    <w:rsid w:val="001E3FE6"/>
    <w:rsid w:val="001F5206"/>
    <w:rsid w:val="00202856"/>
    <w:rsid w:val="0021532F"/>
    <w:rsid w:val="002345EA"/>
    <w:rsid w:val="002520E6"/>
    <w:rsid w:val="00252366"/>
    <w:rsid w:val="00277FD6"/>
    <w:rsid w:val="00282657"/>
    <w:rsid w:val="00291AE6"/>
    <w:rsid w:val="002E3435"/>
    <w:rsid w:val="00315728"/>
    <w:rsid w:val="00337427"/>
    <w:rsid w:val="00387108"/>
    <w:rsid w:val="003C1395"/>
    <w:rsid w:val="003C59C7"/>
    <w:rsid w:val="003D7840"/>
    <w:rsid w:val="003F08AB"/>
    <w:rsid w:val="003F0BC1"/>
    <w:rsid w:val="0040598F"/>
    <w:rsid w:val="0041236D"/>
    <w:rsid w:val="00427CA8"/>
    <w:rsid w:val="00447193"/>
    <w:rsid w:val="004A1FD7"/>
    <w:rsid w:val="004C4F8E"/>
    <w:rsid w:val="004D5931"/>
    <w:rsid w:val="00557746"/>
    <w:rsid w:val="005776BA"/>
    <w:rsid w:val="00580FCF"/>
    <w:rsid w:val="005A5E35"/>
    <w:rsid w:val="005A76C5"/>
    <w:rsid w:val="005B7C1E"/>
    <w:rsid w:val="005D3697"/>
    <w:rsid w:val="00603D09"/>
    <w:rsid w:val="00623C59"/>
    <w:rsid w:val="00660B16"/>
    <w:rsid w:val="006E5B66"/>
    <w:rsid w:val="006F53D4"/>
    <w:rsid w:val="00702E0A"/>
    <w:rsid w:val="007069A9"/>
    <w:rsid w:val="00707897"/>
    <w:rsid w:val="0073783A"/>
    <w:rsid w:val="0074492E"/>
    <w:rsid w:val="00757829"/>
    <w:rsid w:val="007A240D"/>
    <w:rsid w:val="007D06EB"/>
    <w:rsid w:val="007F3435"/>
    <w:rsid w:val="00825262"/>
    <w:rsid w:val="00840C1C"/>
    <w:rsid w:val="0084773B"/>
    <w:rsid w:val="00875327"/>
    <w:rsid w:val="00880055"/>
    <w:rsid w:val="008846EC"/>
    <w:rsid w:val="00887DD7"/>
    <w:rsid w:val="00892A6E"/>
    <w:rsid w:val="008A7805"/>
    <w:rsid w:val="008C776D"/>
    <w:rsid w:val="00912E3C"/>
    <w:rsid w:val="0094041E"/>
    <w:rsid w:val="00951863"/>
    <w:rsid w:val="009650C9"/>
    <w:rsid w:val="0097338C"/>
    <w:rsid w:val="009A3FAA"/>
    <w:rsid w:val="009C6627"/>
    <w:rsid w:val="009E276E"/>
    <w:rsid w:val="00A1101D"/>
    <w:rsid w:val="00A25B8B"/>
    <w:rsid w:val="00A26BC5"/>
    <w:rsid w:val="00A36B0A"/>
    <w:rsid w:val="00A92C5D"/>
    <w:rsid w:val="00AD3C74"/>
    <w:rsid w:val="00AF0FAC"/>
    <w:rsid w:val="00B3025F"/>
    <w:rsid w:val="00B809DE"/>
    <w:rsid w:val="00BF1BC7"/>
    <w:rsid w:val="00BF600B"/>
    <w:rsid w:val="00C40D68"/>
    <w:rsid w:val="00C76D1E"/>
    <w:rsid w:val="00C77731"/>
    <w:rsid w:val="00CB041B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DD14E6"/>
    <w:rsid w:val="00E134AD"/>
    <w:rsid w:val="00E26053"/>
    <w:rsid w:val="00E40FD9"/>
    <w:rsid w:val="00E73A44"/>
    <w:rsid w:val="00E74F73"/>
    <w:rsid w:val="00E927E2"/>
    <w:rsid w:val="00ED586C"/>
    <w:rsid w:val="00EE5743"/>
    <w:rsid w:val="00F01F91"/>
    <w:rsid w:val="00F56D6B"/>
    <w:rsid w:val="00F57228"/>
    <w:rsid w:val="00F85410"/>
    <w:rsid w:val="00FA072C"/>
    <w:rsid w:val="00FA5541"/>
    <w:rsid w:val="00FA6A49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315728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5776BA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skrifttypeiafsnit"/>
    <w:uiPriority w:val="99"/>
    <w:semiHidden/>
    <w:unhideWhenUsed/>
    <w:rsid w:val="00577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pplication.aarch.dk/praktikaftal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ieadministationen@aarch.dk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45D8A-E30D-46E7-B8DF-83766E77D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48</Words>
  <Characters>9446</Characters>
  <Application>Microsoft Office Word</Application>
  <DocSecurity>0</DocSecurity>
  <Lines>78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hristina Dam</cp:lastModifiedBy>
  <cp:revision>2</cp:revision>
  <cp:lastPrinted>2019-11-25T12:21:00Z</cp:lastPrinted>
  <dcterms:created xsi:type="dcterms:W3CDTF">2025-09-29T08:34:00Z</dcterms:created>
  <dcterms:modified xsi:type="dcterms:W3CDTF">2025-09-2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